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815924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0291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943555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09330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0000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452922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856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60314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964334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93848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68456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979496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10155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08113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39195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44317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71744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819881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36607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09900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947079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57673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95191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27405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979580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ейла Абдулфазова</dc:creator>
  <dc:language>ru-RU</dc:language>
  <cp:keywords/>
  <dcterms:created xsi:type="dcterms:W3CDTF">2024-03-23T11:40:47Z</dcterms:created>
  <dcterms:modified xsi:type="dcterms:W3CDTF">2024-03-23T11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